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E54D7" w:rsidRDefault="00C127A0" w:rsidP="00AE54D7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AE54D7">
        <w:rPr>
          <w:rFonts w:ascii="Times New Roman" w:hAnsi="Times New Roman" w:cs="Times New Roman"/>
          <w:b/>
          <w:smallCaps/>
          <w:sz w:val="28"/>
        </w:rPr>
        <w:t>Mark R. Self</w:t>
      </w:r>
    </w:p>
    <w:p w:rsidR="00AE54D7" w:rsidRPr="00AE54D7" w:rsidRDefault="009A1932" w:rsidP="00AE54D7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eadership/Service/Excellence</w:t>
      </w:r>
      <w:r w:rsidR="00AE54D7">
        <w:rPr>
          <w:rFonts w:ascii="Times New Roman" w:hAnsi="Times New Roman" w:cs="Times New Roman"/>
          <w:i/>
        </w:rPr>
        <w:tab/>
      </w:r>
      <w:r w:rsidR="00AE54D7" w:rsidRPr="00AE54D7">
        <w:rPr>
          <w:rFonts w:ascii="Times New Roman" w:hAnsi="Times New Roman" w:cs="Times New Roman"/>
        </w:rPr>
        <w:t>401 S. Emporia, Wichita, KS 67202</w:t>
      </w:r>
    </w:p>
    <w:p w:rsidR="00AE54D7" w:rsidRPr="00AE54D7" w:rsidRDefault="00AE54D7" w:rsidP="00AE54D7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mself@wwrfresource.com</w:t>
      </w:r>
      <w:r w:rsidRPr="00AE54D7">
        <w:rPr>
          <w:rFonts w:ascii="Times New Roman" w:hAnsi="Times New Roman" w:cs="Times New Roman"/>
          <w:i/>
        </w:rPr>
        <w:t xml:space="preserve"> </w:t>
      </w:r>
      <w:r>
        <w:rPr>
          <w:rFonts w:ascii="Times New Roman" w:hAnsi="Times New Roman" w:cs="Times New Roman"/>
          <w:i/>
        </w:rPr>
        <w:tab/>
      </w:r>
      <w:r w:rsidR="007B163A">
        <w:rPr>
          <w:rFonts w:ascii="Times New Roman" w:hAnsi="Times New Roman" w:cs="Times New Roman"/>
          <w:i/>
        </w:rPr>
        <w:t>Mobile</w:t>
      </w:r>
      <w:r w:rsidRPr="00AE54D7">
        <w:rPr>
          <w:rFonts w:ascii="Times New Roman" w:hAnsi="Times New Roman" w:cs="Times New Roman"/>
          <w:i/>
        </w:rPr>
        <w:t>:</w:t>
      </w:r>
      <w:r w:rsidRPr="00AE54D7">
        <w:rPr>
          <w:rFonts w:ascii="Times New Roman" w:hAnsi="Times New Roman" w:cs="Times New Roman"/>
        </w:rPr>
        <w:t xml:space="preserve"> </w:t>
      </w:r>
      <w:bookmarkStart w:id="0" w:name="_GoBack"/>
      <w:r w:rsidRPr="00AE54D7">
        <w:rPr>
          <w:rFonts w:ascii="Times New Roman" w:hAnsi="Times New Roman" w:cs="Times New Roman"/>
        </w:rPr>
        <w:t xml:space="preserve">(316) </w:t>
      </w:r>
      <w:r w:rsidR="007B163A">
        <w:rPr>
          <w:rFonts w:ascii="Times New Roman" w:hAnsi="Times New Roman" w:cs="Times New Roman"/>
        </w:rPr>
        <w:t>768-1859</w:t>
      </w:r>
      <w:bookmarkEnd w:id="0"/>
    </w:p>
    <w:p w:rsidR="00C127A0" w:rsidRPr="00AE54D7" w:rsidRDefault="00C127A0" w:rsidP="00AE54D7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AE54D7">
        <w:rPr>
          <w:rFonts w:ascii="Times New Roman" w:hAnsi="Times New Roman" w:cs="Times New Roman"/>
          <w:b/>
          <w:smallCaps/>
        </w:rPr>
        <w:t>Profile Summary</w:t>
      </w:r>
    </w:p>
    <w:p w:rsidR="00C127A0" w:rsidRDefault="009A1932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en leadership and </w:t>
      </w:r>
      <w:r w:rsidR="00C127A0" w:rsidRPr="00AE54D7">
        <w:rPr>
          <w:rFonts w:ascii="Times New Roman" w:hAnsi="Times New Roman" w:cs="Times New Roman"/>
        </w:rPr>
        <w:t xml:space="preserve">managerial experience </w:t>
      </w:r>
      <w:r>
        <w:rPr>
          <w:rFonts w:ascii="Times New Roman" w:hAnsi="Times New Roman" w:cs="Times New Roman"/>
        </w:rPr>
        <w:t>with an</w:t>
      </w:r>
      <w:r w:rsidR="00C127A0" w:rsidRPr="00AE54D7">
        <w:rPr>
          <w:rFonts w:ascii="Times New Roman" w:hAnsi="Times New Roman" w:cs="Times New Roman"/>
        </w:rPr>
        <w:t xml:space="preserve"> understanding </w:t>
      </w:r>
      <w:r>
        <w:rPr>
          <w:rFonts w:ascii="Times New Roman" w:hAnsi="Times New Roman" w:cs="Times New Roman"/>
        </w:rPr>
        <w:t>retail and service industries</w:t>
      </w:r>
      <w:r w:rsidR="00C127A0" w:rsidRPr="00AE54D7">
        <w:rPr>
          <w:rFonts w:ascii="Times New Roman" w:hAnsi="Times New Roman" w:cs="Times New Roman"/>
        </w:rPr>
        <w:t>.</w:t>
      </w:r>
    </w:p>
    <w:p w:rsidR="00B823B9" w:rsidRDefault="00B823B9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nages up to 8 employee/peers at any given time</w:t>
      </w:r>
    </w:p>
    <w:p w:rsidR="009A1932" w:rsidRDefault="009A1932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s a Certification from the National Institute of Baking as a trainer</w:t>
      </w:r>
    </w:p>
    <w:p w:rsidR="009A1932" w:rsidRDefault="009A1932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illed trainer with experience in food service and office settings</w:t>
      </w:r>
    </w:p>
    <w:p w:rsidR="009A1932" w:rsidRDefault="009A1932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stomer Service focused with “active” listening ability to identify and meet expectations</w:t>
      </w:r>
    </w:p>
    <w:p w:rsidR="009A1932" w:rsidRDefault="009A1932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titude as a strong problem solver seeking mutually beneficial outcomes for the company and consumer</w:t>
      </w:r>
    </w:p>
    <w:p w:rsidR="009A1932" w:rsidRPr="00AE54D7" w:rsidRDefault="009A1932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corporates new </w:t>
      </w:r>
      <w:r w:rsidR="00B823B9">
        <w:rPr>
          <w:rFonts w:ascii="Times New Roman" w:hAnsi="Times New Roman" w:cs="Times New Roman"/>
        </w:rPr>
        <w:t>ideas</w:t>
      </w:r>
      <w:r>
        <w:rPr>
          <w:rFonts w:ascii="Times New Roman" w:hAnsi="Times New Roman" w:cs="Times New Roman"/>
        </w:rPr>
        <w:t xml:space="preserve"> and technics to maximize efficiency with a solid company product and marketing image</w:t>
      </w:r>
    </w:p>
    <w:p w:rsidR="00C127A0" w:rsidRPr="00AE54D7" w:rsidRDefault="009A1932" w:rsidP="00AE5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n also </w:t>
      </w:r>
      <w:r w:rsidR="00B823B9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perate </w:t>
      </w:r>
      <w:r w:rsidR="00B823B9">
        <w:rPr>
          <w:rFonts w:ascii="Times New Roman" w:hAnsi="Times New Roman" w:cs="Times New Roman"/>
        </w:rPr>
        <w:t>Basaloid</w:t>
      </w:r>
      <w:r w:rsidR="00C127A0" w:rsidRPr="00AE54D7">
        <w:rPr>
          <w:rFonts w:ascii="Times New Roman" w:hAnsi="Times New Roman" w:cs="Times New Roman"/>
        </w:rPr>
        <w:t xml:space="preserve"> forklifts, standing forklifts, order pickers, and motorized pallet trucks.</w:t>
      </w:r>
    </w:p>
    <w:p w:rsidR="00C127A0" w:rsidRPr="00B823B9" w:rsidRDefault="00C127A0" w:rsidP="00B823B9">
      <w:pPr>
        <w:pStyle w:val="ListParagraph"/>
        <w:spacing w:after="0"/>
        <w:ind w:hanging="72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.</w:t>
      </w:r>
      <w:r w:rsidRPr="00AE54D7">
        <w:rPr>
          <w:rFonts w:ascii="Times New Roman" w:hAnsi="Times New Roman" w:cs="Times New Roman"/>
          <w:b/>
          <w:smallCaps/>
        </w:rPr>
        <w:t>Functional Overview</w:t>
      </w:r>
    </w:p>
    <w:p w:rsidR="009A1932" w:rsidRPr="00AE54D7" w:rsidRDefault="009A1932" w:rsidP="009A1932">
      <w:pPr>
        <w:spacing w:before="100" w:beforeAutospacing="1"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Retail/Service Industry</w:t>
      </w:r>
    </w:p>
    <w:p w:rsidR="009A1932" w:rsidRDefault="009A1932" w:rsidP="009A193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killed and FOH/BOH </w:t>
      </w:r>
      <w:r w:rsidR="00B823B9">
        <w:rPr>
          <w:rFonts w:ascii="Times New Roman" w:hAnsi="Times New Roman" w:cs="Times New Roman"/>
        </w:rPr>
        <w:t>operations.</w:t>
      </w:r>
    </w:p>
    <w:p w:rsidR="00B823B9" w:rsidRPr="00AE54D7" w:rsidRDefault="00B823B9" w:rsidP="009A193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ility to upscale any product thru effective sales ability and skilled comparison</w:t>
      </w:r>
    </w:p>
    <w:p w:rsidR="009A1932" w:rsidRPr="00B45F9A" w:rsidRDefault="00B823B9" w:rsidP="009A1932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ticipates customer needs and implements strategies to assist outcomes in company interests</w:t>
      </w:r>
      <w:r w:rsidR="009A1932">
        <w:rPr>
          <w:rFonts w:ascii="Times New Roman" w:hAnsi="Times New Roman" w:cs="Times New Roman"/>
        </w:rPr>
        <w:t>.</w:t>
      </w:r>
    </w:p>
    <w:p w:rsidR="00C127A0" w:rsidRPr="00AE54D7" w:rsidRDefault="00C127A0" w:rsidP="00AE54D7">
      <w:pPr>
        <w:spacing w:before="100" w:beforeAutospacing="1" w:after="0"/>
        <w:rPr>
          <w:rFonts w:ascii="Times New Roman" w:hAnsi="Times New Roman" w:cs="Times New Roman"/>
          <w:i/>
        </w:rPr>
      </w:pPr>
      <w:r w:rsidRPr="00AE54D7">
        <w:rPr>
          <w:rFonts w:ascii="Times New Roman" w:hAnsi="Times New Roman" w:cs="Times New Roman"/>
          <w:i/>
        </w:rPr>
        <w:t>Management</w:t>
      </w:r>
    </w:p>
    <w:p w:rsidR="00C127A0" w:rsidRPr="00AE54D7" w:rsidRDefault="00C127A0" w:rsidP="00AE54D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Responsible for opening and closing stores, assigning duties, and scheduling shifts.</w:t>
      </w:r>
    </w:p>
    <w:p w:rsidR="00C127A0" w:rsidRPr="00AE54D7" w:rsidRDefault="00C127A0" w:rsidP="00AE54D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Making deposits and analyzing daily to weekly figures for store staffing needs.</w:t>
      </w:r>
    </w:p>
    <w:p w:rsidR="00C127A0" w:rsidRPr="00B45F9A" w:rsidRDefault="00C127A0" w:rsidP="00B45F9A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Managed sales teams from 5 to</w:t>
      </w:r>
      <w:r w:rsidR="00B45F9A">
        <w:rPr>
          <w:rFonts w:ascii="Times New Roman" w:hAnsi="Times New Roman" w:cs="Times New Roman"/>
        </w:rPr>
        <w:t xml:space="preserve"> 8 employees on a regular basis and</w:t>
      </w:r>
      <w:r w:rsidRPr="00B45F9A">
        <w:rPr>
          <w:rFonts w:ascii="Times New Roman" w:hAnsi="Times New Roman" w:cs="Times New Roman"/>
        </w:rPr>
        <w:t xml:space="preserve"> maintain store function</w:t>
      </w:r>
      <w:r w:rsidR="00B45F9A">
        <w:rPr>
          <w:rFonts w:ascii="Times New Roman" w:hAnsi="Times New Roman" w:cs="Times New Roman"/>
        </w:rPr>
        <w:t>.</w:t>
      </w:r>
    </w:p>
    <w:p w:rsidR="00C127A0" w:rsidRPr="00AE54D7" w:rsidRDefault="00C127A0" w:rsidP="00AE54D7">
      <w:pPr>
        <w:spacing w:before="100" w:beforeAutospacing="1" w:after="0"/>
        <w:rPr>
          <w:rFonts w:ascii="Times New Roman" w:hAnsi="Times New Roman" w:cs="Times New Roman"/>
          <w:i/>
        </w:rPr>
      </w:pPr>
      <w:r w:rsidRPr="00AE54D7">
        <w:rPr>
          <w:rFonts w:ascii="Times New Roman" w:hAnsi="Times New Roman" w:cs="Times New Roman"/>
          <w:i/>
        </w:rPr>
        <w:t>Administrative</w:t>
      </w:r>
    </w:p>
    <w:p w:rsidR="00C127A0" w:rsidRPr="00AE54D7" w:rsidRDefault="00C127A0" w:rsidP="00AE54D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Proficient computer skill in Microsoft Word, Excel, and PowerPoint.</w:t>
      </w:r>
    </w:p>
    <w:p w:rsidR="00C127A0" w:rsidRPr="00AE54D7" w:rsidRDefault="00C127A0" w:rsidP="00AE54D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Skilled at scheduling employees to cover shifts to meet customer influx.</w:t>
      </w:r>
    </w:p>
    <w:p w:rsidR="00C127A0" w:rsidRPr="00AE54D7" w:rsidRDefault="00C127A0" w:rsidP="00AE54D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</w:rPr>
        <w:t>Trained new hires on software/database use, customer service, etiquette, policy, and technique.</w:t>
      </w:r>
    </w:p>
    <w:p w:rsidR="00AE54D7" w:rsidRPr="00AE54D7" w:rsidRDefault="00B823B9" w:rsidP="00AE54D7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 xml:space="preserve">Relevant </w:t>
      </w:r>
      <w:r w:rsidR="00AE54D7" w:rsidRPr="00AE54D7">
        <w:rPr>
          <w:rFonts w:ascii="Times New Roman" w:hAnsi="Times New Roman" w:cs="Times New Roman"/>
          <w:b/>
          <w:smallCaps/>
        </w:rPr>
        <w:t>Employment</w:t>
      </w:r>
      <w:r>
        <w:rPr>
          <w:rFonts w:ascii="Times New Roman" w:hAnsi="Times New Roman" w:cs="Times New Roman"/>
          <w:b/>
          <w:smallCaps/>
        </w:rPr>
        <w:t xml:space="preserve"> History:</w:t>
      </w:r>
    </w:p>
    <w:p w:rsidR="00AE54D7" w:rsidRPr="00AE54D7" w:rsidRDefault="00AE54D7" w:rsidP="00AE54D7">
      <w:pPr>
        <w:pStyle w:val="ListParagraph"/>
        <w:numPr>
          <w:ilvl w:val="0"/>
          <w:numId w:val="6"/>
        </w:numPr>
        <w:tabs>
          <w:tab w:val="left" w:pos="3600"/>
          <w:tab w:val="left" w:pos="6120"/>
          <w:tab w:val="right" w:pos="9360"/>
        </w:tabs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  <w:i/>
        </w:rPr>
        <w:t>Assistant Manager</w:t>
      </w:r>
      <w:r w:rsidRPr="00AE54D7">
        <w:rPr>
          <w:rFonts w:ascii="Times New Roman" w:hAnsi="Times New Roman" w:cs="Times New Roman"/>
        </w:rPr>
        <w:tab/>
        <w:t>Hibbet Sports</w:t>
      </w:r>
      <w:r w:rsidRPr="00AE54D7">
        <w:rPr>
          <w:rFonts w:ascii="Times New Roman" w:hAnsi="Times New Roman" w:cs="Times New Roman"/>
        </w:rPr>
        <w:tab/>
        <w:t>Manhattan, KS</w:t>
      </w:r>
      <w:r w:rsidRPr="00AE54D7">
        <w:rPr>
          <w:rFonts w:ascii="Times New Roman" w:hAnsi="Times New Roman" w:cs="Times New Roman"/>
        </w:rPr>
        <w:tab/>
        <w:t>2013-2015</w:t>
      </w:r>
    </w:p>
    <w:p w:rsidR="00AE54D7" w:rsidRPr="00AE54D7" w:rsidRDefault="00AE54D7" w:rsidP="00AE54D7">
      <w:pPr>
        <w:pStyle w:val="ListParagraph"/>
        <w:numPr>
          <w:ilvl w:val="0"/>
          <w:numId w:val="6"/>
        </w:numPr>
        <w:tabs>
          <w:tab w:val="left" w:pos="3600"/>
          <w:tab w:val="left" w:pos="6120"/>
          <w:tab w:val="right" w:pos="9360"/>
        </w:tabs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  <w:i/>
        </w:rPr>
        <w:t>Quality Control Manager</w:t>
      </w:r>
      <w:r w:rsidRPr="00AE54D7">
        <w:rPr>
          <w:rFonts w:ascii="Times New Roman" w:hAnsi="Times New Roman" w:cs="Times New Roman"/>
        </w:rPr>
        <w:tab/>
        <w:t>Parker-Hannafin</w:t>
      </w:r>
      <w:r w:rsidRPr="00AE54D7">
        <w:rPr>
          <w:rFonts w:ascii="Times New Roman" w:hAnsi="Times New Roman" w:cs="Times New Roman"/>
        </w:rPr>
        <w:tab/>
        <w:t>Manhattan, KS</w:t>
      </w:r>
      <w:r w:rsidRPr="00AE54D7">
        <w:rPr>
          <w:rFonts w:ascii="Times New Roman" w:hAnsi="Times New Roman" w:cs="Times New Roman"/>
        </w:rPr>
        <w:tab/>
        <w:t>2011-2013</w:t>
      </w:r>
    </w:p>
    <w:p w:rsidR="00AE54D7" w:rsidRPr="00AE54D7" w:rsidRDefault="00AE54D7" w:rsidP="00AE54D7">
      <w:pPr>
        <w:pStyle w:val="ListParagraph"/>
        <w:numPr>
          <w:ilvl w:val="0"/>
          <w:numId w:val="6"/>
        </w:numPr>
        <w:tabs>
          <w:tab w:val="left" w:pos="3600"/>
          <w:tab w:val="left" w:pos="6120"/>
          <w:tab w:val="right" w:pos="9360"/>
        </w:tabs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  <w:i/>
        </w:rPr>
        <w:t>Lot Porter</w:t>
      </w:r>
      <w:r w:rsidRPr="00AE54D7">
        <w:rPr>
          <w:rFonts w:ascii="Times New Roman" w:hAnsi="Times New Roman" w:cs="Times New Roman"/>
        </w:rPr>
        <w:tab/>
        <w:t>Dick-Edwards Ford</w:t>
      </w:r>
      <w:r w:rsidRPr="00AE54D7">
        <w:rPr>
          <w:rFonts w:ascii="Times New Roman" w:hAnsi="Times New Roman" w:cs="Times New Roman"/>
        </w:rPr>
        <w:tab/>
        <w:t>Manhattan, KS</w:t>
      </w:r>
      <w:r w:rsidRPr="00AE54D7">
        <w:rPr>
          <w:rFonts w:ascii="Times New Roman" w:hAnsi="Times New Roman" w:cs="Times New Roman"/>
        </w:rPr>
        <w:tab/>
        <w:t>2009-2011</w:t>
      </w:r>
    </w:p>
    <w:p w:rsidR="00AE54D7" w:rsidRPr="00B823B9" w:rsidRDefault="00AE54D7" w:rsidP="00B823B9">
      <w:pPr>
        <w:pStyle w:val="ListParagraph"/>
        <w:numPr>
          <w:ilvl w:val="0"/>
          <w:numId w:val="6"/>
        </w:numPr>
        <w:tabs>
          <w:tab w:val="left" w:pos="3600"/>
          <w:tab w:val="left" w:pos="6120"/>
          <w:tab w:val="right" w:pos="9360"/>
        </w:tabs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  <w:i/>
        </w:rPr>
        <w:t>Trainer</w:t>
      </w:r>
      <w:r w:rsidRPr="00AE54D7">
        <w:rPr>
          <w:rFonts w:ascii="Times New Roman" w:hAnsi="Times New Roman" w:cs="Times New Roman"/>
        </w:rPr>
        <w:tab/>
        <w:t>Alorica Inc.</w:t>
      </w:r>
      <w:r w:rsidRPr="00AE54D7">
        <w:rPr>
          <w:rFonts w:ascii="Times New Roman" w:hAnsi="Times New Roman" w:cs="Times New Roman"/>
        </w:rPr>
        <w:tab/>
        <w:t>Manhattan, KS</w:t>
      </w:r>
      <w:r w:rsidRPr="00AE54D7">
        <w:rPr>
          <w:rFonts w:ascii="Times New Roman" w:hAnsi="Times New Roman" w:cs="Times New Roman"/>
        </w:rPr>
        <w:tab/>
        <w:t>2007-2009</w:t>
      </w:r>
    </w:p>
    <w:p w:rsidR="00B823B9" w:rsidRDefault="00B823B9" w:rsidP="00AE54D7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Other</w:t>
      </w:r>
      <w:r w:rsidRPr="00B823B9">
        <w:rPr>
          <w:rFonts w:ascii="Times New Roman" w:hAnsi="Times New Roman" w:cs="Times New Roman"/>
          <w:b/>
          <w:smallCaps/>
        </w:rPr>
        <w:t xml:space="preserve"> EMPLOYMENT HISTORY:</w:t>
      </w:r>
    </w:p>
    <w:p w:rsidR="00B823B9" w:rsidRPr="00B823B9" w:rsidRDefault="00B823B9" w:rsidP="00B823B9">
      <w:pPr>
        <w:pStyle w:val="ListParagraph"/>
        <w:numPr>
          <w:ilvl w:val="0"/>
          <w:numId w:val="6"/>
        </w:numPr>
        <w:ind w:right="-90"/>
        <w:rPr>
          <w:rFonts w:ascii="Times New Roman" w:hAnsi="Times New Roman" w:cs="Times New Roman"/>
        </w:rPr>
      </w:pPr>
      <w:r w:rsidRPr="00B823B9">
        <w:rPr>
          <w:rFonts w:ascii="Times New Roman" w:hAnsi="Times New Roman" w:cs="Times New Roman"/>
        </w:rPr>
        <w:t>Paint Tech</w:t>
      </w:r>
      <w:r w:rsidRPr="00B823B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B823B9">
        <w:rPr>
          <w:rFonts w:ascii="Times New Roman" w:hAnsi="Times New Roman" w:cs="Times New Roman"/>
        </w:rPr>
        <w:t>G.B.W. Railroad</w:t>
      </w:r>
      <w:r w:rsidRPr="00B823B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 xml:space="preserve">      Junction City, KS              </w:t>
      </w:r>
      <w:r w:rsidRPr="00B823B9">
        <w:rPr>
          <w:rFonts w:ascii="Times New Roman" w:hAnsi="Times New Roman" w:cs="Times New Roman"/>
        </w:rPr>
        <w:t>2011-2012</w:t>
      </w:r>
    </w:p>
    <w:p w:rsidR="00B823B9" w:rsidRDefault="00B823B9" w:rsidP="00B823B9">
      <w:pPr>
        <w:pStyle w:val="ListParagraph"/>
        <w:numPr>
          <w:ilvl w:val="0"/>
          <w:numId w:val="6"/>
        </w:numPr>
        <w:tabs>
          <w:tab w:val="left" w:pos="3600"/>
          <w:tab w:val="left" w:pos="6120"/>
          <w:tab w:val="right" w:pos="9360"/>
        </w:tabs>
        <w:spacing w:after="0"/>
        <w:rPr>
          <w:rFonts w:ascii="Times New Roman" w:hAnsi="Times New Roman" w:cs="Times New Roman"/>
        </w:rPr>
      </w:pPr>
      <w:r w:rsidRPr="00AE54D7">
        <w:rPr>
          <w:rFonts w:ascii="Times New Roman" w:hAnsi="Times New Roman" w:cs="Times New Roman"/>
          <w:i/>
        </w:rPr>
        <w:t>Maintenance Tech</w:t>
      </w:r>
      <w:r>
        <w:rPr>
          <w:rFonts w:ascii="Times New Roman" w:hAnsi="Times New Roman" w:cs="Times New Roman"/>
        </w:rPr>
        <w:tab/>
        <w:t xml:space="preserve">Flowers Bakery                    </w:t>
      </w:r>
      <w:r w:rsidRPr="00AE54D7">
        <w:rPr>
          <w:rFonts w:ascii="Times New Roman" w:hAnsi="Times New Roman" w:cs="Times New Roman"/>
        </w:rPr>
        <w:t>Denton, TX</w:t>
      </w:r>
      <w:r w:rsidRPr="00AE54D7">
        <w:rPr>
          <w:rFonts w:ascii="Times New Roman" w:hAnsi="Times New Roman" w:cs="Times New Roman"/>
        </w:rPr>
        <w:tab/>
        <w:t>2005-2007</w:t>
      </w:r>
    </w:p>
    <w:p w:rsidR="00B823B9" w:rsidRDefault="00B823B9" w:rsidP="00B823B9">
      <w:pPr>
        <w:pStyle w:val="ListParagraph"/>
        <w:tabs>
          <w:tab w:val="left" w:pos="3600"/>
          <w:tab w:val="left" w:pos="6120"/>
          <w:tab w:val="right" w:pos="9360"/>
        </w:tabs>
        <w:spacing w:after="0"/>
        <w:rPr>
          <w:rFonts w:ascii="Times New Roman" w:hAnsi="Times New Roman" w:cs="Times New Roman"/>
        </w:rPr>
      </w:pPr>
    </w:p>
    <w:p w:rsidR="00AE54D7" w:rsidRPr="00B823B9" w:rsidRDefault="00AE54D7" w:rsidP="00B823B9">
      <w:pPr>
        <w:pStyle w:val="ListParagraph"/>
        <w:tabs>
          <w:tab w:val="left" w:pos="3600"/>
          <w:tab w:val="left" w:pos="6120"/>
          <w:tab w:val="right" w:pos="9360"/>
        </w:tabs>
        <w:spacing w:after="0"/>
        <w:ind w:left="0"/>
        <w:rPr>
          <w:rFonts w:ascii="Times New Roman" w:hAnsi="Times New Roman" w:cs="Times New Roman"/>
        </w:rPr>
      </w:pPr>
      <w:r w:rsidRPr="00B823B9">
        <w:rPr>
          <w:rFonts w:ascii="Times New Roman" w:hAnsi="Times New Roman" w:cs="Times New Roman"/>
          <w:b/>
          <w:smallCaps/>
        </w:rPr>
        <w:t>Education</w:t>
      </w:r>
    </w:p>
    <w:p w:rsidR="00C127A0" w:rsidRPr="00AE54D7" w:rsidRDefault="00AE54D7" w:rsidP="00AE54D7">
      <w:pPr>
        <w:pStyle w:val="ListParagraph"/>
        <w:numPr>
          <w:ilvl w:val="0"/>
          <w:numId w:val="7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B45F9A">
        <w:rPr>
          <w:rFonts w:ascii="Times New Roman" w:hAnsi="Times New Roman" w:cs="Times New Roman"/>
        </w:rPr>
        <w:t>Certificate of Training</w:t>
      </w:r>
      <w:r w:rsidRPr="00B45F9A">
        <w:rPr>
          <w:rFonts w:ascii="Times New Roman" w:hAnsi="Times New Roman" w:cs="Times New Roman"/>
        </w:rPr>
        <w:tab/>
      </w:r>
      <w:r w:rsidRPr="00B45F9A">
        <w:rPr>
          <w:rFonts w:ascii="Times New Roman" w:hAnsi="Times New Roman" w:cs="Times New Roman"/>
          <w:i/>
        </w:rPr>
        <w:t>American Institute of Baking</w:t>
      </w:r>
      <w:r w:rsidRPr="00B45F9A">
        <w:rPr>
          <w:rFonts w:ascii="Times New Roman" w:hAnsi="Times New Roman" w:cs="Times New Roman"/>
        </w:rPr>
        <w:tab/>
        <w:t>Manhattan, KS</w:t>
      </w:r>
      <w:r w:rsidRPr="00B45F9A">
        <w:rPr>
          <w:rFonts w:ascii="Times New Roman" w:hAnsi="Times New Roman" w:cs="Times New Roman"/>
        </w:rPr>
        <w:tab/>
        <w:t>2005</w:t>
      </w:r>
    </w:p>
    <w:sectPr w:rsidR="00C127A0" w:rsidRPr="00AE54D7" w:rsidSect="00AE54D7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54E6C"/>
    <w:multiLevelType w:val="hybridMultilevel"/>
    <w:tmpl w:val="AB5EA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6ED3CBA"/>
    <w:multiLevelType w:val="hybridMultilevel"/>
    <w:tmpl w:val="E46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2DA303F"/>
    <w:multiLevelType w:val="hybridMultilevel"/>
    <w:tmpl w:val="3B523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56376E1"/>
    <w:multiLevelType w:val="hybridMultilevel"/>
    <w:tmpl w:val="D24EA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765823"/>
    <w:multiLevelType w:val="hybridMultilevel"/>
    <w:tmpl w:val="F97EE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150FB9"/>
    <w:multiLevelType w:val="hybridMultilevel"/>
    <w:tmpl w:val="983CC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913A84"/>
    <w:multiLevelType w:val="hybridMultilevel"/>
    <w:tmpl w:val="20F0E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trAwtjQCAkszCyUdpeDU4uLM/DyQAsNaACAaAFMsAAAA"/>
  </w:docVars>
  <w:rsids>
    <w:rsidRoot w:val="00C127A0"/>
    <w:rsid w:val="00522C52"/>
    <w:rsid w:val="007B163A"/>
    <w:rsid w:val="007E2073"/>
    <w:rsid w:val="009A1932"/>
    <w:rsid w:val="00AE54D7"/>
    <w:rsid w:val="00B45F9A"/>
    <w:rsid w:val="00B823B9"/>
    <w:rsid w:val="00C12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27A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127A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27A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127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WRFINMATE</dc:creator>
  <cp:lastModifiedBy>WWRFINMATE</cp:lastModifiedBy>
  <cp:revision>3</cp:revision>
  <dcterms:created xsi:type="dcterms:W3CDTF">2018-02-16T20:08:00Z</dcterms:created>
  <dcterms:modified xsi:type="dcterms:W3CDTF">2018-03-06T19:41:00Z</dcterms:modified>
</cp:coreProperties>
</file>